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504904" w14:textId="77777777" w:rsidR="00A26AD5" w:rsidRPr="00A26AD5" w:rsidRDefault="00A26AD5" w:rsidP="00A26A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D0DFD77" w14:textId="77777777" w:rsidR="00A26AD5" w:rsidRPr="00A26AD5" w:rsidRDefault="00A26AD5" w:rsidP="00A26A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6AD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f</w:t>
      </w: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6AD5">
        <w:rPr>
          <w:rFonts w:ascii="Consolas" w:eastAsia="Times New Roman" w:hAnsi="Consolas" w:cs="Times New Roman"/>
          <w:color w:val="C8C8C8"/>
          <w:sz w:val="21"/>
          <w:szCs w:val="21"/>
          <w:lang w:eastAsia="en-IN"/>
        </w:rPr>
        <w:t>telecalling</w:t>
      </w: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:</w:t>
      </w:r>
    </w:p>
    <w:p w14:paraId="3CC17DFF" w14:textId="77777777" w:rsidR="00A26AD5" w:rsidRPr="00A26AD5" w:rsidRDefault="00A26AD5" w:rsidP="00A26A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campaign_data </w:t>
      </w:r>
      <w:r w:rsidRPr="00A26AD5">
        <w:rPr>
          <w:rFonts w:ascii="Consolas" w:eastAsia="Times New Roman" w:hAnsi="Consolas" w:cs="Times New Roman"/>
          <w:color w:val="B4B4B4"/>
          <w:sz w:val="21"/>
          <w:szCs w:val="21"/>
          <w:lang w:eastAsia="en-IN"/>
        </w:rPr>
        <w:t>=</w:t>
      </w: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pen(</w:t>
      </w:r>
      <w:r w:rsidRPr="00A26AD5">
        <w:rPr>
          <w:rFonts w:ascii="Consolas" w:eastAsia="Times New Roman" w:hAnsi="Consolas" w:cs="Times New Roman"/>
          <w:color w:val="D69D85"/>
          <w:sz w:val="21"/>
          <w:szCs w:val="21"/>
          <w:lang w:eastAsia="en-IN"/>
        </w:rPr>
        <w:t>'bank-data.csv'</w:t>
      </w: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A26AD5">
        <w:rPr>
          <w:rFonts w:ascii="Consolas" w:eastAsia="Times New Roman" w:hAnsi="Consolas" w:cs="Times New Roman"/>
          <w:color w:val="D69D85"/>
          <w:sz w:val="21"/>
          <w:szCs w:val="21"/>
          <w:lang w:eastAsia="en-IN"/>
        </w:rPr>
        <w:t>'r'</w:t>
      </w: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660B6937" w14:textId="77777777" w:rsidR="00A26AD5" w:rsidRPr="00A26AD5" w:rsidRDefault="00A26AD5" w:rsidP="00A26A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i </w:t>
      </w:r>
      <w:r w:rsidRPr="00A26AD5">
        <w:rPr>
          <w:rFonts w:ascii="Consolas" w:eastAsia="Times New Roman" w:hAnsi="Consolas" w:cs="Times New Roman"/>
          <w:color w:val="B4B4B4"/>
          <w:sz w:val="21"/>
          <w:szCs w:val="21"/>
          <w:lang w:eastAsia="en-IN"/>
        </w:rPr>
        <w:t>=</w:t>
      </w: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6AD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</w:p>
    <w:p w14:paraId="5ED04B0E" w14:textId="77777777" w:rsidR="00A26AD5" w:rsidRPr="00A26AD5" w:rsidRDefault="00A26AD5" w:rsidP="00A26A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proflist</w:t>
      </w:r>
      <w:r w:rsidRPr="00A26AD5">
        <w:rPr>
          <w:rFonts w:ascii="Consolas" w:eastAsia="Times New Roman" w:hAnsi="Consolas" w:cs="Times New Roman"/>
          <w:color w:val="B4B4B4"/>
          <w:sz w:val="21"/>
          <w:szCs w:val="21"/>
          <w:lang w:eastAsia="en-IN"/>
        </w:rPr>
        <w:t>=</w:t>
      </w: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</w:t>
      </w:r>
    </w:p>
    <w:p w14:paraId="77DC3D63" w14:textId="77777777" w:rsidR="00A26AD5" w:rsidRPr="00A26AD5" w:rsidRDefault="00A26AD5" w:rsidP="00A26A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age</w:t>
      </w:r>
      <w:r w:rsidRPr="00A26AD5">
        <w:rPr>
          <w:rFonts w:ascii="Consolas" w:eastAsia="Times New Roman" w:hAnsi="Consolas" w:cs="Times New Roman"/>
          <w:color w:val="B4B4B4"/>
          <w:sz w:val="21"/>
          <w:szCs w:val="21"/>
          <w:lang w:eastAsia="en-IN"/>
        </w:rPr>
        <w:t>=</w:t>
      </w: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</w:t>
      </w:r>
    </w:p>
    <w:p w14:paraId="572BEEFB" w14:textId="77777777" w:rsidR="00A26AD5" w:rsidRPr="00A26AD5" w:rsidRDefault="00A26AD5" w:rsidP="00A26A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B7C024D" w14:textId="77777777" w:rsidR="00A26AD5" w:rsidRPr="00A26AD5" w:rsidRDefault="00A26AD5" w:rsidP="00A26A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6AD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r</w:t>
      </w: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data </w:t>
      </w:r>
      <w:r w:rsidRPr="00A26AD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</w:t>
      </w: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ampaign_data:</w:t>
      </w:r>
    </w:p>
    <w:p w14:paraId="6F712C1F" w14:textId="77777777" w:rsidR="00A26AD5" w:rsidRPr="00A26AD5" w:rsidRDefault="00A26AD5" w:rsidP="00A26A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data</w:t>
      </w:r>
      <w:r w:rsidRPr="00A26AD5">
        <w:rPr>
          <w:rFonts w:ascii="Consolas" w:eastAsia="Times New Roman" w:hAnsi="Consolas" w:cs="Times New Roman"/>
          <w:color w:val="B4B4B4"/>
          <w:sz w:val="21"/>
          <w:szCs w:val="21"/>
          <w:lang w:eastAsia="en-IN"/>
        </w:rPr>
        <w:t>=</w:t>
      </w: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ata.split(</w:t>
      </w:r>
      <w:r w:rsidRPr="00A26AD5">
        <w:rPr>
          <w:rFonts w:ascii="Consolas" w:eastAsia="Times New Roman" w:hAnsi="Consolas" w:cs="Times New Roman"/>
          <w:color w:val="D69D85"/>
          <w:sz w:val="21"/>
          <w:szCs w:val="21"/>
          <w:lang w:eastAsia="en-IN"/>
        </w:rPr>
        <w:t>','</w:t>
      </w: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63B68D88" w14:textId="77777777" w:rsidR="00A26AD5" w:rsidRPr="00A26AD5" w:rsidRDefault="00A26AD5" w:rsidP="00A26A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26AD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f</w:t>
      </w: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data[</w:t>
      </w:r>
      <w:r w:rsidRPr="00A26AD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</w:t>
      </w:r>
      <w:r w:rsidRPr="00A26AD5">
        <w:rPr>
          <w:rFonts w:ascii="Consolas" w:eastAsia="Times New Roman" w:hAnsi="Consolas" w:cs="Times New Roman"/>
          <w:color w:val="B4B4B4"/>
          <w:sz w:val="21"/>
          <w:szCs w:val="21"/>
          <w:lang w:eastAsia="en-IN"/>
        </w:rPr>
        <w:t>==</w:t>
      </w:r>
      <w:r w:rsidRPr="00A26AD5">
        <w:rPr>
          <w:rFonts w:ascii="Consolas" w:eastAsia="Times New Roman" w:hAnsi="Consolas" w:cs="Times New Roman"/>
          <w:color w:val="D69D85"/>
          <w:sz w:val="21"/>
          <w:szCs w:val="21"/>
          <w:lang w:eastAsia="en-IN"/>
        </w:rPr>
        <w:t>'yes\n'</w:t>
      </w: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6D608660" w14:textId="77777777" w:rsidR="00A26AD5" w:rsidRPr="00A26AD5" w:rsidRDefault="00A26AD5" w:rsidP="00A26A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age.append(data[</w:t>
      </w:r>
      <w:r w:rsidRPr="00A26AD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</w:t>
      </w:r>
    </w:p>
    <w:p w14:paraId="2B100743" w14:textId="77777777" w:rsidR="00A26AD5" w:rsidRPr="00A26AD5" w:rsidRDefault="00A26AD5" w:rsidP="00A26A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A26AD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f</w:t>
      </w: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data[</w:t>
      </w:r>
      <w:r w:rsidRPr="00A26AD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] </w:t>
      </w:r>
      <w:r w:rsidRPr="00A26AD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ot</w:t>
      </w: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6AD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</w:t>
      </w: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proflist:</w:t>
      </w:r>
    </w:p>
    <w:p w14:paraId="20F36EE2" w14:textId="77777777" w:rsidR="00A26AD5" w:rsidRPr="00A26AD5" w:rsidRDefault="00A26AD5" w:rsidP="00A26A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proflist.append(data[</w:t>
      </w:r>
      <w:r w:rsidRPr="00A26AD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  </w:t>
      </w:r>
    </w:p>
    <w:p w14:paraId="35F189E7" w14:textId="77777777" w:rsidR="00A26AD5" w:rsidRPr="00A26AD5" w:rsidRDefault="00A26AD5" w:rsidP="00A26A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campaign_data.close()</w:t>
      </w:r>
    </w:p>
    <w:p w14:paraId="0E44266F" w14:textId="77777777" w:rsidR="00A26AD5" w:rsidRPr="00A26AD5" w:rsidRDefault="00A26AD5" w:rsidP="00A26A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78316AF" w14:textId="77777777" w:rsidR="00A26AD5" w:rsidRPr="00A26AD5" w:rsidRDefault="00A26AD5" w:rsidP="00A26A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proflist</w:t>
      </w:r>
      <w:r w:rsidRPr="00A26AD5">
        <w:rPr>
          <w:rFonts w:ascii="Consolas" w:eastAsia="Times New Roman" w:hAnsi="Consolas" w:cs="Times New Roman"/>
          <w:color w:val="B4B4B4"/>
          <w:sz w:val="21"/>
          <w:szCs w:val="21"/>
          <w:lang w:eastAsia="en-IN"/>
        </w:rPr>
        <w:t>=</w:t>
      </w: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et(proflist)</w:t>
      </w:r>
    </w:p>
    <w:p w14:paraId="2B0A37C7" w14:textId="77777777" w:rsidR="00A26AD5" w:rsidRPr="00A26AD5" w:rsidRDefault="00A26AD5" w:rsidP="00A26A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age</w:t>
      </w:r>
      <w:r w:rsidRPr="00A26AD5">
        <w:rPr>
          <w:rFonts w:ascii="Consolas" w:eastAsia="Times New Roman" w:hAnsi="Consolas" w:cs="Times New Roman"/>
          <w:color w:val="B4B4B4"/>
          <w:sz w:val="21"/>
          <w:szCs w:val="21"/>
          <w:lang w:eastAsia="en-IN"/>
        </w:rPr>
        <w:t>=</w:t>
      </w: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et(age)</w:t>
      </w:r>
    </w:p>
    <w:p w14:paraId="420A9EF7" w14:textId="77777777" w:rsidR="00A26AD5" w:rsidRPr="00A26AD5" w:rsidRDefault="00A26AD5" w:rsidP="00A26A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C81431F" w14:textId="77777777" w:rsidR="00A26AD5" w:rsidRPr="00A26AD5" w:rsidRDefault="00A26AD5" w:rsidP="00A26A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print(</w:t>
      </w:r>
      <w:r w:rsidRPr="00A26AD5">
        <w:rPr>
          <w:rFonts w:ascii="Consolas" w:eastAsia="Times New Roman" w:hAnsi="Consolas" w:cs="Times New Roman"/>
          <w:color w:val="D69D85"/>
          <w:sz w:val="21"/>
          <w:szCs w:val="21"/>
          <w:lang w:eastAsia="en-IN"/>
        </w:rPr>
        <w:t>"List of Jobs Eligible For Campaign:"</w:t>
      </w: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 proflist)</w:t>
      </w:r>
    </w:p>
    <w:p w14:paraId="75F8CA7C" w14:textId="77777777" w:rsidR="00A26AD5" w:rsidRPr="00A26AD5" w:rsidRDefault="00A26AD5" w:rsidP="00A26A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print(</w:t>
      </w:r>
      <w:r w:rsidRPr="00A26AD5">
        <w:rPr>
          <w:rFonts w:ascii="Consolas" w:eastAsia="Times New Roman" w:hAnsi="Consolas" w:cs="Times New Roman"/>
          <w:color w:val="D69D85"/>
          <w:sz w:val="21"/>
          <w:szCs w:val="21"/>
          <w:lang w:eastAsia="en-IN"/>
        </w:rPr>
        <w:t>'Maximum age eligible for campaign:'</w:t>
      </w: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max(age))</w:t>
      </w:r>
    </w:p>
    <w:p w14:paraId="647CE929" w14:textId="77777777" w:rsidR="00A26AD5" w:rsidRPr="00A26AD5" w:rsidRDefault="00A26AD5" w:rsidP="00A26A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print(</w:t>
      </w:r>
      <w:r w:rsidRPr="00A26AD5">
        <w:rPr>
          <w:rFonts w:ascii="Consolas" w:eastAsia="Times New Roman" w:hAnsi="Consolas" w:cs="Times New Roman"/>
          <w:color w:val="D69D85"/>
          <w:sz w:val="21"/>
          <w:szCs w:val="21"/>
          <w:lang w:eastAsia="en-IN"/>
        </w:rPr>
        <w:t>'Minimum age eligible for campaign:'</w:t>
      </w: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min(age))</w:t>
      </w:r>
    </w:p>
    <w:p w14:paraId="2709BC50" w14:textId="77777777" w:rsidR="00A26AD5" w:rsidRPr="00A26AD5" w:rsidRDefault="00A26AD5" w:rsidP="00A26A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3B8A0A8D" w14:textId="77777777" w:rsidR="00A26AD5" w:rsidRPr="00A26AD5" w:rsidRDefault="00A26AD5" w:rsidP="00A26A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client_prof </w:t>
      </w:r>
      <w:r w:rsidRPr="00A26AD5">
        <w:rPr>
          <w:rFonts w:ascii="Consolas" w:eastAsia="Times New Roman" w:hAnsi="Consolas" w:cs="Times New Roman"/>
          <w:color w:val="B4B4B4"/>
          <w:sz w:val="21"/>
          <w:szCs w:val="21"/>
          <w:lang w:eastAsia="en-IN"/>
        </w:rPr>
        <w:t>=</w:t>
      </w: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input(</w:t>
      </w:r>
      <w:r w:rsidRPr="00A26AD5">
        <w:rPr>
          <w:rFonts w:ascii="Consolas" w:eastAsia="Times New Roman" w:hAnsi="Consolas" w:cs="Times New Roman"/>
          <w:color w:val="D69D85"/>
          <w:sz w:val="21"/>
          <w:szCs w:val="21"/>
          <w:lang w:eastAsia="en-IN"/>
        </w:rPr>
        <w:t>'Enter client profession: '</w:t>
      </w: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9C3939F" w14:textId="77777777" w:rsidR="00A26AD5" w:rsidRPr="00A26AD5" w:rsidRDefault="00A26AD5" w:rsidP="00A26A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F0310C8" w14:textId="77777777" w:rsidR="00A26AD5" w:rsidRPr="00A26AD5" w:rsidRDefault="00A26AD5" w:rsidP="00A26A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6AD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f</w:t>
      </w: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client_prof </w:t>
      </w:r>
      <w:r w:rsidRPr="00A26AD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</w:t>
      </w: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proflist):</w:t>
      </w:r>
    </w:p>
    <w:p w14:paraId="53A79036" w14:textId="77777777" w:rsidR="00A26AD5" w:rsidRPr="00A26AD5" w:rsidRDefault="00A26AD5" w:rsidP="00A26A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print ( </w:t>
      </w:r>
      <w:r w:rsidRPr="00A26AD5">
        <w:rPr>
          <w:rFonts w:ascii="Consolas" w:eastAsia="Times New Roman" w:hAnsi="Consolas" w:cs="Times New Roman"/>
          <w:color w:val="D69D85"/>
          <w:sz w:val="21"/>
          <w:szCs w:val="21"/>
          <w:lang w:eastAsia="en-IN"/>
        </w:rPr>
        <w:t>"Go Ahead!!! Client is eligible and worthy for Tele Calling."</w:t>
      </w: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)</w:t>
      </w:r>
    </w:p>
    <w:p w14:paraId="5E54535D" w14:textId="77777777" w:rsidR="00A26AD5" w:rsidRPr="00A26AD5" w:rsidRDefault="00A26AD5" w:rsidP="00A26A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6AD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else</w:t>
      </w: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640EF844" w14:textId="77777777" w:rsidR="00A26AD5" w:rsidRPr="00A26AD5" w:rsidRDefault="00A26AD5" w:rsidP="00A26A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print(</w:t>
      </w:r>
      <w:r w:rsidRPr="00A26AD5">
        <w:rPr>
          <w:rFonts w:ascii="Consolas" w:eastAsia="Times New Roman" w:hAnsi="Consolas" w:cs="Times New Roman"/>
          <w:color w:val="D69D85"/>
          <w:sz w:val="21"/>
          <w:szCs w:val="21"/>
          <w:lang w:eastAsia="en-IN"/>
        </w:rPr>
        <w:t>"Skip !! *** Client Needs to be in one of these jobs"</w:t>
      </w: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proflist) </w:t>
      </w:r>
    </w:p>
    <w:p w14:paraId="2D572E9B" w14:textId="77777777" w:rsidR="00A26AD5" w:rsidRPr="00A26AD5" w:rsidRDefault="00A26AD5" w:rsidP="00A26A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04A3CB5A" w14:textId="77777777" w:rsidR="00A26AD5" w:rsidRPr="00A26AD5" w:rsidRDefault="00A26AD5" w:rsidP="00A26A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1ABCE369" w14:textId="77777777" w:rsidR="00A26AD5" w:rsidRPr="00A26AD5" w:rsidRDefault="00A26AD5" w:rsidP="00A26A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6AD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f</w:t>
      </w: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6AD5">
        <w:rPr>
          <w:rFonts w:ascii="Consolas" w:eastAsia="Times New Roman" w:hAnsi="Consolas" w:cs="Times New Roman"/>
          <w:color w:val="C8C8C8"/>
          <w:sz w:val="21"/>
          <w:szCs w:val="21"/>
          <w:lang w:eastAsia="en-IN"/>
        </w:rPr>
        <w:t>main</w:t>
      </w: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:</w:t>
      </w:r>
    </w:p>
    <w:p w14:paraId="5B6CF0F6" w14:textId="77777777" w:rsidR="00A26AD5" w:rsidRPr="00A26AD5" w:rsidRDefault="00A26AD5" w:rsidP="00A26A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print(</w:t>
      </w:r>
      <w:r w:rsidRPr="00A26AD5">
        <w:rPr>
          <w:rFonts w:ascii="Consolas" w:eastAsia="Times New Roman" w:hAnsi="Consolas" w:cs="Times New Roman"/>
          <w:color w:val="D69D85"/>
          <w:sz w:val="21"/>
          <w:szCs w:val="21"/>
          <w:lang w:eastAsia="en-IN"/>
        </w:rPr>
        <w:t>'''Welcome to tele calling.</w:t>
      </w:r>
    </w:p>
    <w:p w14:paraId="7D64E195" w14:textId="77777777" w:rsidR="00A26AD5" w:rsidRPr="00A26AD5" w:rsidRDefault="00A26AD5" w:rsidP="00A26A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6AD5">
        <w:rPr>
          <w:rFonts w:ascii="Consolas" w:eastAsia="Times New Roman" w:hAnsi="Consolas" w:cs="Times New Roman"/>
          <w:color w:val="D69D85"/>
          <w:sz w:val="21"/>
          <w:szCs w:val="21"/>
          <w:lang w:eastAsia="en-IN"/>
        </w:rPr>
        <w:t>             Please enter and key if u want to continue.</w:t>
      </w:r>
    </w:p>
    <w:p w14:paraId="222F17A1" w14:textId="77777777" w:rsidR="00A26AD5" w:rsidRPr="00A26AD5" w:rsidRDefault="00A26AD5" w:rsidP="00A26A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6AD5">
        <w:rPr>
          <w:rFonts w:ascii="Consolas" w:eastAsia="Times New Roman" w:hAnsi="Consolas" w:cs="Times New Roman"/>
          <w:color w:val="D69D85"/>
          <w:sz w:val="21"/>
          <w:szCs w:val="21"/>
          <w:lang w:eastAsia="en-IN"/>
        </w:rPr>
        <w:t>             If you wish to exit please Enter 'END'.'''</w:t>
      </w: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03AA30C4" w14:textId="77777777" w:rsidR="00A26AD5" w:rsidRPr="00A26AD5" w:rsidRDefault="00A26AD5" w:rsidP="00A26A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s</w:t>
      </w:r>
      <w:r w:rsidRPr="00A26AD5">
        <w:rPr>
          <w:rFonts w:ascii="Consolas" w:eastAsia="Times New Roman" w:hAnsi="Consolas" w:cs="Times New Roman"/>
          <w:color w:val="B4B4B4"/>
          <w:sz w:val="21"/>
          <w:szCs w:val="21"/>
          <w:lang w:eastAsia="en-IN"/>
        </w:rPr>
        <w:t>=</w:t>
      </w: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nput(</w:t>
      </w:r>
      <w:r w:rsidRPr="00A26AD5">
        <w:rPr>
          <w:rFonts w:ascii="Consolas" w:eastAsia="Times New Roman" w:hAnsi="Consolas" w:cs="Times New Roman"/>
          <w:color w:val="D69D85"/>
          <w:sz w:val="21"/>
          <w:szCs w:val="21"/>
          <w:lang w:eastAsia="en-IN"/>
        </w:rPr>
        <w:t>"Enter :"</w:t>
      </w: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31D884D" w14:textId="77777777" w:rsidR="00A26AD5" w:rsidRPr="00A26AD5" w:rsidRDefault="00A26AD5" w:rsidP="00A26A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6AD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f</w:t>
      </w: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s</w:t>
      </w:r>
      <w:r w:rsidRPr="00A26AD5">
        <w:rPr>
          <w:rFonts w:ascii="Consolas" w:eastAsia="Times New Roman" w:hAnsi="Consolas" w:cs="Times New Roman"/>
          <w:color w:val="B4B4B4"/>
          <w:sz w:val="21"/>
          <w:szCs w:val="21"/>
          <w:lang w:eastAsia="en-IN"/>
        </w:rPr>
        <w:t>==</w:t>
      </w:r>
      <w:r w:rsidRPr="00A26AD5">
        <w:rPr>
          <w:rFonts w:ascii="Consolas" w:eastAsia="Times New Roman" w:hAnsi="Consolas" w:cs="Times New Roman"/>
          <w:color w:val="D69D85"/>
          <w:sz w:val="21"/>
          <w:szCs w:val="21"/>
          <w:lang w:eastAsia="en-IN"/>
        </w:rPr>
        <w:t>'END'</w:t>
      </w: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0F02B530" w14:textId="77777777" w:rsidR="00A26AD5" w:rsidRPr="00A26AD5" w:rsidRDefault="00A26AD5" w:rsidP="00A26A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print(</w:t>
      </w:r>
      <w:r w:rsidRPr="00A26AD5">
        <w:rPr>
          <w:rFonts w:ascii="Consolas" w:eastAsia="Times New Roman" w:hAnsi="Consolas" w:cs="Times New Roman"/>
          <w:color w:val="D69D85"/>
          <w:sz w:val="21"/>
          <w:szCs w:val="21"/>
          <w:lang w:eastAsia="en-IN"/>
        </w:rPr>
        <w:t>"Thank you .Visit Again!."</w:t>
      </w: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75EDA34A" w14:textId="77777777" w:rsidR="00A26AD5" w:rsidRPr="00A26AD5" w:rsidRDefault="00A26AD5" w:rsidP="00A26A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exit()</w:t>
      </w:r>
    </w:p>
    <w:p w14:paraId="389E3835" w14:textId="77777777" w:rsidR="00A26AD5" w:rsidRPr="00A26AD5" w:rsidRDefault="00A26AD5" w:rsidP="00A26A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6AD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else</w:t>
      </w: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28DF1981" w14:textId="77777777" w:rsidR="00A26AD5" w:rsidRPr="00A26AD5" w:rsidRDefault="00A26AD5" w:rsidP="00A26A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print(</w:t>
      </w:r>
      <w:r w:rsidRPr="00A26AD5">
        <w:rPr>
          <w:rFonts w:ascii="Consolas" w:eastAsia="Times New Roman" w:hAnsi="Consolas" w:cs="Times New Roman"/>
          <w:color w:val="D69D85"/>
          <w:sz w:val="21"/>
          <w:szCs w:val="21"/>
          <w:lang w:eastAsia="en-IN"/>
        </w:rPr>
        <w:t>'Welcome again!'</w:t>
      </w: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1E231F3" w14:textId="77777777" w:rsidR="00A26AD5" w:rsidRPr="00A26AD5" w:rsidRDefault="00A26AD5" w:rsidP="00A26A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telecalling()</w:t>
      </w:r>
    </w:p>
    <w:p w14:paraId="2DA2E0B7" w14:textId="77777777" w:rsidR="00A26AD5" w:rsidRPr="00A26AD5" w:rsidRDefault="00A26AD5" w:rsidP="00A26A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5C93911D" w14:textId="77777777" w:rsidR="00A26AD5" w:rsidRPr="00A26AD5" w:rsidRDefault="00A26AD5" w:rsidP="00A26A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6AD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while</w:t>
      </w: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26AD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2432EE10" w14:textId="77777777" w:rsidR="00A26AD5" w:rsidRPr="00A26AD5" w:rsidRDefault="00A26AD5" w:rsidP="00A26A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main()</w:t>
      </w:r>
    </w:p>
    <w:p w14:paraId="50E39E33" w14:textId="77777777" w:rsidR="00A26AD5" w:rsidRPr="00A26AD5" w:rsidRDefault="00A26AD5" w:rsidP="00A26A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4738E1D2" w14:textId="77777777" w:rsidR="00A26AD5" w:rsidRPr="00A26AD5" w:rsidRDefault="00A26AD5" w:rsidP="00A26A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6A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6C3C0037" w14:textId="77777777" w:rsidR="00A26AD5" w:rsidRPr="00A26AD5" w:rsidRDefault="00A26AD5" w:rsidP="00A26A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DA7724A" w14:textId="0337A4BC" w:rsidR="00AE2A76" w:rsidRDefault="00AE2A76" w:rsidP="00A26AD5"/>
    <w:p w14:paraId="0CFA0656" w14:textId="75F38EEE" w:rsidR="009B7453" w:rsidRPr="009B7453" w:rsidRDefault="009B7453" w:rsidP="00A26AD5">
      <w:pPr>
        <w:rPr>
          <w:rFonts w:ascii="Arial Black" w:hAnsi="Arial Black"/>
          <w:sz w:val="44"/>
          <w:szCs w:val="44"/>
        </w:rPr>
      </w:pPr>
      <w:r w:rsidRPr="009B7453">
        <w:rPr>
          <w:rFonts w:ascii="Arial Black" w:hAnsi="Arial Black"/>
          <w:sz w:val="44"/>
          <w:szCs w:val="44"/>
        </w:rPr>
        <w:lastRenderedPageBreak/>
        <w:t>SAMPLE OUTPUT:</w:t>
      </w:r>
    </w:p>
    <w:p w14:paraId="5E0A7A9E" w14:textId="241BE584" w:rsidR="00A26AD5" w:rsidRDefault="009B7453" w:rsidP="00A26AD5">
      <w:r w:rsidRPr="009B7453">
        <w:rPr>
          <w:noProof/>
        </w:rPr>
        <w:drawing>
          <wp:inline distT="0" distB="0" distL="0" distR="0" wp14:anchorId="5D40C11C" wp14:editId="369F6A01">
            <wp:extent cx="7071360" cy="7620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7071360" cy="76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886531" w14:textId="77777777" w:rsidR="009B7453" w:rsidRDefault="009B7453" w:rsidP="00A26AD5"/>
    <w:p w14:paraId="2C6C5F1F" w14:textId="77777777" w:rsidR="009B7453" w:rsidRDefault="009B7453" w:rsidP="00A26AD5"/>
    <w:p w14:paraId="7B51EF19" w14:textId="1CB26775" w:rsidR="00A26AD5" w:rsidRPr="00A26AD5" w:rsidRDefault="00A26AD5" w:rsidP="00A26AD5"/>
    <w:sectPr w:rsidR="00A26AD5" w:rsidRPr="00A26A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2NDcwNjM3MTQ1tjRV0lEKTi0uzszPAykwqgUADl25mCwAAAA="/>
  </w:docVars>
  <w:rsids>
    <w:rsidRoot w:val="00A26AD5"/>
    <w:rsid w:val="00855145"/>
    <w:rsid w:val="009B7453"/>
    <w:rsid w:val="00A26AD5"/>
    <w:rsid w:val="00AE2A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D5B723"/>
  <w15:chartTrackingRefBased/>
  <w15:docId w15:val="{A6ABBAA9-D426-46DF-993D-20AD925F37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970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99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34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5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4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1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8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14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49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0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3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9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95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8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0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6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8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7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8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5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0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2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9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96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8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5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54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64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7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83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5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9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4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8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88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8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36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9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5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1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7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07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2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5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3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3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7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2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5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1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53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1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9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95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7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2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4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56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02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3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3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6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4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4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6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87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5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81</Words>
  <Characters>103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 Konkal</dc:creator>
  <cp:keywords/>
  <dc:description/>
  <cp:lastModifiedBy>Abhi Konkal</cp:lastModifiedBy>
  <cp:revision>2</cp:revision>
  <dcterms:created xsi:type="dcterms:W3CDTF">2021-12-30T06:06:00Z</dcterms:created>
  <dcterms:modified xsi:type="dcterms:W3CDTF">2021-12-30T06:06:00Z</dcterms:modified>
</cp:coreProperties>
</file>